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E696CB" w14:textId="4C175975" w:rsidR="00A74ECC" w:rsidRDefault="00A74ECC">
      <w:pPr>
        <w:pStyle w:val="Title"/>
      </w:pPr>
      <w:r>
        <w:t xml:space="preserve">APPLICATION FOR </w:t>
      </w:r>
      <w:r w:rsidR="005C1F39">
        <w:t>RESEARCH PRACTICUM (9799)</w:t>
      </w:r>
    </w:p>
    <w:p w14:paraId="1C3399A1" w14:textId="77777777" w:rsidR="007A0110" w:rsidRDefault="007A0110">
      <w:pPr>
        <w:pStyle w:val="Title"/>
      </w:pPr>
    </w:p>
    <w:p w14:paraId="02996B97" w14:textId="76474F9B" w:rsidR="007A0110" w:rsidRDefault="007A0110" w:rsidP="007A0110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he </w:t>
      </w:r>
      <w:r w:rsidR="005C1F39">
        <w:t>Research Practicum</w:t>
      </w:r>
      <w:r>
        <w:t xml:space="preserve"> Form </w:t>
      </w:r>
      <w:r w:rsidRPr="007A0110">
        <w:t>MUST</w:t>
      </w:r>
      <w:r>
        <w:t xml:space="preserve"> be filled out and signed by </w:t>
      </w:r>
      <w:r w:rsidRPr="007A0110">
        <w:rPr>
          <w:u w:val="single"/>
        </w:rPr>
        <w:t>all</w:t>
      </w:r>
      <w:r>
        <w:t xml:space="preserve"> parties </w:t>
      </w:r>
      <w:r w:rsidRPr="007A0110">
        <w:t xml:space="preserve">BEFORE </w:t>
      </w:r>
      <w:r>
        <w:t>student registers for class.</w:t>
      </w:r>
    </w:p>
    <w:p w14:paraId="52C138E0" w14:textId="77777777" w:rsidR="00A74ECC" w:rsidRDefault="00A74ECC">
      <w:pPr>
        <w:jc w:val="center"/>
      </w:pPr>
    </w:p>
    <w:p w14:paraId="59AFCBFB" w14:textId="77777777" w:rsidR="00A74ECC" w:rsidRPr="0080356C" w:rsidRDefault="00A74ECC">
      <w:r w:rsidRPr="0080356C">
        <w:rPr>
          <w:b/>
          <w:bCs/>
        </w:rPr>
        <w:t>Part A:</w:t>
      </w:r>
      <w:r w:rsidRPr="0080356C">
        <w:t xml:space="preserve"> (To be completed by student)</w:t>
      </w:r>
    </w:p>
    <w:p w14:paraId="48314E86" w14:textId="719BA905" w:rsidR="007A0110" w:rsidRPr="0080356C" w:rsidRDefault="007A011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5665"/>
      </w:tblGrid>
      <w:tr w:rsidR="005C1F39" w:rsidRPr="0080356C" w14:paraId="7369C2EB" w14:textId="77777777" w:rsidTr="005C1F39">
        <w:tc>
          <w:tcPr>
            <w:tcW w:w="3685" w:type="dxa"/>
            <w:shd w:val="clear" w:color="auto" w:fill="D9D9D9" w:themeFill="background1" w:themeFillShade="D9"/>
          </w:tcPr>
          <w:p w14:paraId="60F50DC2" w14:textId="2B89F344" w:rsidR="005C1F39" w:rsidRPr="0080356C" w:rsidRDefault="005C1F39">
            <w:r w:rsidRPr="0080356C">
              <w:t>Semester and Year (e.g., Fall 2020)</w:t>
            </w:r>
          </w:p>
        </w:tc>
        <w:tc>
          <w:tcPr>
            <w:tcW w:w="5665" w:type="dxa"/>
          </w:tcPr>
          <w:p w14:paraId="341DB9B2" w14:textId="77777777" w:rsidR="005C1F39" w:rsidRPr="0080356C" w:rsidRDefault="005C1F39"/>
        </w:tc>
      </w:tr>
    </w:tbl>
    <w:p w14:paraId="7BB0150E" w14:textId="082739BC" w:rsidR="005C1F39" w:rsidRPr="0080356C" w:rsidRDefault="005C1F3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C1F39" w:rsidRPr="0080356C" w14:paraId="57FADC6A" w14:textId="77777777" w:rsidTr="005C1F39">
        <w:tc>
          <w:tcPr>
            <w:tcW w:w="2337" w:type="dxa"/>
            <w:shd w:val="clear" w:color="auto" w:fill="D9D9D9" w:themeFill="background1" w:themeFillShade="D9"/>
          </w:tcPr>
          <w:p w14:paraId="15311A5A" w14:textId="6236C5DE" w:rsidR="005C1F39" w:rsidRPr="0080356C" w:rsidRDefault="005C1F39">
            <w:r w:rsidRPr="0080356C">
              <w:t>Student Full Name</w:t>
            </w:r>
          </w:p>
        </w:tc>
        <w:tc>
          <w:tcPr>
            <w:tcW w:w="7013" w:type="dxa"/>
            <w:gridSpan w:val="3"/>
          </w:tcPr>
          <w:p w14:paraId="10F311B4" w14:textId="77777777" w:rsidR="005C1F39" w:rsidRPr="0080356C" w:rsidRDefault="005C1F39"/>
        </w:tc>
      </w:tr>
      <w:tr w:rsidR="005C1F39" w:rsidRPr="0080356C" w14:paraId="190F926D" w14:textId="77777777" w:rsidTr="00201D86">
        <w:tc>
          <w:tcPr>
            <w:tcW w:w="2337" w:type="dxa"/>
            <w:shd w:val="clear" w:color="auto" w:fill="D9D9D9" w:themeFill="background1" w:themeFillShade="D9"/>
          </w:tcPr>
          <w:p w14:paraId="4DE6A6EC" w14:textId="147D7DE8" w:rsidR="005C1F39" w:rsidRPr="0080356C" w:rsidRDefault="005C1F39">
            <w:r w:rsidRPr="0080356C">
              <w:t>Address</w:t>
            </w:r>
          </w:p>
        </w:tc>
        <w:tc>
          <w:tcPr>
            <w:tcW w:w="7013" w:type="dxa"/>
            <w:gridSpan w:val="3"/>
          </w:tcPr>
          <w:p w14:paraId="3DE5197C" w14:textId="77777777" w:rsidR="005C1F39" w:rsidRPr="0080356C" w:rsidRDefault="005C1F39"/>
        </w:tc>
      </w:tr>
      <w:tr w:rsidR="005C1F39" w:rsidRPr="0080356C" w14:paraId="1A5C7602" w14:textId="77777777" w:rsidTr="005C1F39">
        <w:tc>
          <w:tcPr>
            <w:tcW w:w="2337" w:type="dxa"/>
            <w:shd w:val="clear" w:color="auto" w:fill="D9D9D9" w:themeFill="background1" w:themeFillShade="D9"/>
          </w:tcPr>
          <w:p w14:paraId="0571140D" w14:textId="2AF652B3" w:rsidR="005C1F39" w:rsidRPr="0080356C" w:rsidRDefault="005C1F39">
            <w:r w:rsidRPr="0080356C">
              <w:t>Phone</w:t>
            </w:r>
          </w:p>
        </w:tc>
        <w:tc>
          <w:tcPr>
            <w:tcW w:w="2337" w:type="dxa"/>
          </w:tcPr>
          <w:p w14:paraId="5E1AEFE4" w14:textId="77777777" w:rsidR="005C1F39" w:rsidRPr="0080356C" w:rsidRDefault="005C1F39"/>
        </w:tc>
        <w:tc>
          <w:tcPr>
            <w:tcW w:w="2338" w:type="dxa"/>
            <w:shd w:val="clear" w:color="auto" w:fill="D9D9D9" w:themeFill="background1" w:themeFillShade="D9"/>
          </w:tcPr>
          <w:p w14:paraId="4A71EE5F" w14:textId="78CD5D55" w:rsidR="005C1F39" w:rsidRPr="0080356C" w:rsidRDefault="005C1F39">
            <w:r w:rsidRPr="0080356C">
              <w:t>Student ID</w:t>
            </w:r>
          </w:p>
        </w:tc>
        <w:tc>
          <w:tcPr>
            <w:tcW w:w="2338" w:type="dxa"/>
          </w:tcPr>
          <w:p w14:paraId="0FD2859C" w14:textId="77777777" w:rsidR="005C1F39" w:rsidRPr="0080356C" w:rsidRDefault="005C1F39"/>
        </w:tc>
      </w:tr>
      <w:tr w:rsidR="005C1F39" w:rsidRPr="0080356C" w14:paraId="26E24F23" w14:textId="77777777" w:rsidTr="005C1F39">
        <w:tc>
          <w:tcPr>
            <w:tcW w:w="2337" w:type="dxa"/>
            <w:shd w:val="clear" w:color="auto" w:fill="D9D9D9" w:themeFill="background1" w:themeFillShade="D9"/>
          </w:tcPr>
          <w:p w14:paraId="6827F760" w14:textId="05B150C1" w:rsidR="005C1F39" w:rsidRPr="0080356C" w:rsidRDefault="005C1F39">
            <w:r w:rsidRPr="0080356C">
              <w:t>Program</w:t>
            </w:r>
          </w:p>
        </w:tc>
        <w:tc>
          <w:tcPr>
            <w:tcW w:w="2337" w:type="dxa"/>
          </w:tcPr>
          <w:p w14:paraId="604A171B" w14:textId="77777777" w:rsidR="005C1F39" w:rsidRPr="0080356C" w:rsidRDefault="005C1F39"/>
        </w:tc>
        <w:tc>
          <w:tcPr>
            <w:tcW w:w="2338" w:type="dxa"/>
            <w:shd w:val="clear" w:color="auto" w:fill="D9D9D9" w:themeFill="background1" w:themeFillShade="D9"/>
          </w:tcPr>
          <w:p w14:paraId="156562F8" w14:textId="162AAF96" w:rsidR="005C1F39" w:rsidRPr="0080356C" w:rsidRDefault="005C1F39">
            <w:r w:rsidRPr="0080356C">
              <w:t>Academic Adviser</w:t>
            </w:r>
          </w:p>
        </w:tc>
        <w:tc>
          <w:tcPr>
            <w:tcW w:w="2338" w:type="dxa"/>
          </w:tcPr>
          <w:p w14:paraId="6D9276BE" w14:textId="77777777" w:rsidR="005C1F39" w:rsidRPr="0080356C" w:rsidRDefault="005C1F39"/>
        </w:tc>
      </w:tr>
      <w:tr w:rsidR="005C1F39" w:rsidRPr="0080356C" w14:paraId="78A522C5" w14:textId="77777777" w:rsidTr="005C1F39">
        <w:tc>
          <w:tcPr>
            <w:tcW w:w="2337" w:type="dxa"/>
            <w:shd w:val="clear" w:color="auto" w:fill="D9D9D9" w:themeFill="background1" w:themeFillShade="D9"/>
          </w:tcPr>
          <w:p w14:paraId="2D8ED39C" w14:textId="5D399D40" w:rsidR="005C1F39" w:rsidRPr="0080356C" w:rsidRDefault="005C1F39">
            <w:r w:rsidRPr="0080356C">
              <w:t>Application Date</w:t>
            </w:r>
          </w:p>
        </w:tc>
        <w:tc>
          <w:tcPr>
            <w:tcW w:w="2337" w:type="dxa"/>
          </w:tcPr>
          <w:p w14:paraId="5B58C6C3" w14:textId="77777777" w:rsidR="005C1F39" w:rsidRPr="0080356C" w:rsidRDefault="005C1F39"/>
        </w:tc>
        <w:tc>
          <w:tcPr>
            <w:tcW w:w="2338" w:type="dxa"/>
            <w:shd w:val="clear" w:color="auto" w:fill="D9D9D9" w:themeFill="background1" w:themeFillShade="D9"/>
          </w:tcPr>
          <w:p w14:paraId="77CDFE6E" w14:textId="19095B81" w:rsidR="005C1F39" w:rsidRPr="0080356C" w:rsidRDefault="005C1F39">
            <w:r w:rsidRPr="0080356C">
              <w:t>Practicum Adviser</w:t>
            </w:r>
          </w:p>
        </w:tc>
        <w:tc>
          <w:tcPr>
            <w:tcW w:w="2338" w:type="dxa"/>
          </w:tcPr>
          <w:p w14:paraId="34A6A8C3" w14:textId="77777777" w:rsidR="005C1F39" w:rsidRPr="0080356C" w:rsidRDefault="005C1F39"/>
        </w:tc>
      </w:tr>
    </w:tbl>
    <w:p w14:paraId="1E999F4E" w14:textId="77777777" w:rsidR="005C1F39" w:rsidRPr="0080356C" w:rsidRDefault="005C1F3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7825"/>
      </w:tblGrid>
      <w:tr w:rsidR="0080356C" w:rsidRPr="0080356C" w14:paraId="1AE6A880" w14:textId="77777777" w:rsidTr="0080356C">
        <w:tc>
          <w:tcPr>
            <w:tcW w:w="1525" w:type="dxa"/>
            <w:shd w:val="clear" w:color="auto" w:fill="D9D9D9" w:themeFill="background1" w:themeFillShade="D9"/>
          </w:tcPr>
          <w:p w14:paraId="5764351C" w14:textId="13AFEE26" w:rsidR="0080356C" w:rsidRPr="0080356C" w:rsidRDefault="0080356C">
            <w:r w:rsidRPr="0080356C">
              <w:t>Project Title</w:t>
            </w:r>
          </w:p>
        </w:tc>
        <w:tc>
          <w:tcPr>
            <w:tcW w:w="7825" w:type="dxa"/>
          </w:tcPr>
          <w:p w14:paraId="3A5646CB" w14:textId="77777777" w:rsidR="0080356C" w:rsidRPr="0080356C" w:rsidRDefault="0080356C"/>
        </w:tc>
      </w:tr>
    </w:tbl>
    <w:p w14:paraId="0E315EE6" w14:textId="0B28B480" w:rsidR="005C1F39" w:rsidRPr="0080356C" w:rsidRDefault="005C1F39">
      <w:pPr>
        <w:pBdr>
          <w:bottom w:val="dotted" w:sz="24" w:space="1" w:color="auto"/>
        </w:pBdr>
      </w:pPr>
    </w:p>
    <w:p w14:paraId="7AFC1B65" w14:textId="77777777" w:rsidR="0080356C" w:rsidRPr="0080356C" w:rsidRDefault="0080356C"/>
    <w:p w14:paraId="758FEFE7" w14:textId="777C31CB" w:rsidR="00A74ECC" w:rsidRDefault="00A74ECC" w:rsidP="0080356C">
      <w:r w:rsidRPr="0080356C">
        <w:rPr>
          <w:b/>
          <w:bCs/>
        </w:rPr>
        <w:t xml:space="preserve">PART B: </w:t>
      </w:r>
      <w:r w:rsidRPr="0080356C">
        <w:t>(To be completed by Pr</w:t>
      </w:r>
      <w:r w:rsidR="00826552">
        <w:t>acticum</w:t>
      </w:r>
      <w:r w:rsidRPr="0080356C">
        <w:t xml:space="preserve"> Advisor)</w:t>
      </w:r>
    </w:p>
    <w:p w14:paraId="6BF2E202" w14:textId="10559882" w:rsidR="0080356C" w:rsidRDefault="0080356C" w:rsidP="0080356C"/>
    <w:p w14:paraId="3EC86368" w14:textId="5F6B6160" w:rsidR="0080356C" w:rsidRDefault="0080356C" w:rsidP="0080356C">
      <w:r>
        <w:t>Describe the work that will be completed by the stud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0356C" w14:paraId="2A476760" w14:textId="77777777" w:rsidTr="0080356C">
        <w:trPr>
          <w:trHeight w:val="720"/>
        </w:trPr>
        <w:tc>
          <w:tcPr>
            <w:tcW w:w="9350" w:type="dxa"/>
          </w:tcPr>
          <w:p w14:paraId="063B415E" w14:textId="77777777" w:rsidR="0080356C" w:rsidRDefault="0080356C" w:rsidP="0080356C"/>
        </w:tc>
      </w:tr>
    </w:tbl>
    <w:p w14:paraId="140681D2" w14:textId="35838015" w:rsidR="0080356C" w:rsidRDefault="0080356C" w:rsidP="0080356C"/>
    <w:p w14:paraId="1701356A" w14:textId="3220B95F" w:rsidR="0080356C" w:rsidRDefault="0080356C" w:rsidP="0080356C">
      <w:r>
        <w:t>What are the deadlines for the student to complete the work abov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0356C" w14:paraId="1FD834C5" w14:textId="77777777" w:rsidTr="00024526">
        <w:trPr>
          <w:trHeight w:val="720"/>
        </w:trPr>
        <w:tc>
          <w:tcPr>
            <w:tcW w:w="9350" w:type="dxa"/>
          </w:tcPr>
          <w:p w14:paraId="60B521A2" w14:textId="77777777" w:rsidR="0080356C" w:rsidRDefault="0080356C" w:rsidP="0080356C"/>
        </w:tc>
      </w:tr>
    </w:tbl>
    <w:p w14:paraId="5603B8D9" w14:textId="446D3924" w:rsidR="0080356C" w:rsidRDefault="0080356C" w:rsidP="0080356C"/>
    <w:p w14:paraId="2D35F02C" w14:textId="4A43C7C5" w:rsidR="0080356C" w:rsidRDefault="0080356C" w:rsidP="0080356C">
      <w:r>
        <w:t>On what basis will you grade the student’s success in this work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0356C" w14:paraId="5FBAA714" w14:textId="77777777" w:rsidTr="0080356C">
        <w:trPr>
          <w:trHeight w:val="720"/>
        </w:trPr>
        <w:tc>
          <w:tcPr>
            <w:tcW w:w="9350" w:type="dxa"/>
          </w:tcPr>
          <w:p w14:paraId="7EC17BE3" w14:textId="77777777" w:rsidR="0080356C" w:rsidRDefault="0080356C" w:rsidP="0080356C"/>
        </w:tc>
      </w:tr>
    </w:tbl>
    <w:p w14:paraId="4B1034DF" w14:textId="370FAF68" w:rsidR="0080356C" w:rsidRDefault="0080356C" w:rsidP="0080356C">
      <w:pPr>
        <w:pBdr>
          <w:bottom w:val="dotted" w:sz="24" w:space="1" w:color="auto"/>
        </w:pBdr>
      </w:pPr>
    </w:p>
    <w:p w14:paraId="2996C52C" w14:textId="77777777" w:rsidR="0080356C" w:rsidRPr="0080356C" w:rsidRDefault="0080356C" w:rsidP="0080356C"/>
    <w:p w14:paraId="68AB1E8D" w14:textId="316FF70F" w:rsidR="00A74ECC" w:rsidRPr="0080356C" w:rsidRDefault="00A74ECC" w:rsidP="00024526">
      <w:r w:rsidRPr="0080356C">
        <w:rPr>
          <w:b/>
          <w:bCs/>
        </w:rPr>
        <w:t>PART C:</w:t>
      </w:r>
      <w:r w:rsidRPr="0080356C">
        <w:t xml:space="preserve"> Approvals</w:t>
      </w:r>
      <w:r w:rsidR="00024526">
        <w:t xml:space="preserve"> and Signatures</w:t>
      </w:r>
    </w:p>
    <w:p w14:paraId="2C522058" w14:textId="77777777" w:rsidR="00024526" w:rsidRDefault="00024526" w:rsidP="0080356C">
      <w:pPr>
        <w:ind w:firstLine="15"/>
      </w:pPr>
    </w:p>
    <w:p w14:paraId="1C017F2E" w14:textId="49EA8DF6" w:rsidR="00024526" w:rsidRDefault="00024526" w:rsidP="0080356C">
      <w:pPr>
        <w:ind w:firstLine="15"/>
      </w:pPr>
    </w:p>
    <w:p w14:paraId="4654DFAF" w14:textId="0293ABE0" w:rsidR="00024526" w:rsidRDefault="00024526" w:rsidP="0080356C">
      <w:pPr>
        <w:ind w:firstLine="15"/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</w:p>
    <w:p w14:paraId="7635572F" w14:textId="0AAEC4E0" w:rsidR="00024526" w:rsidRPr="00024526" w:rsidRDefault="00024526" w:rsidP="0080356C">
      <w:pPr>
        <w:ind w:firstLine="15"/>
      </w:pPr>
      <w:r>
        <w:t>Studen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p w14:paraId="3480BD4A" w14:textId="34EA3DFB" w:rsidR="00024526" w:rsidRDefault="00024526" w:rsidP="0080356C">
      <w:pPr>
        <w:ind w:firstLine="15"/>
      </w:pPr>
    </w:p>
    <w:p w14:paraId="1958A832" w14:textId="793940C1" w:rsidR="00024526" w:rsidRDefault="00024526" w:rsidP="0080356C">
      <w:pPr>
        <w:ind w:firstLine="15"/>
      </w:pPr>
    </w:p>
    <w:p w14:paraId="64CE2E53" w14:textId="77777777" w:rsidR="00024526" w:rsidRDefault="00024526" w:rsidP="00024526">
      <w:pPr>
        <w:ind w:firstLine="15"/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4D41EF0" w14:textId="2258B6B2" w:rsidR="00024526" w:rsidRPr="00024526" w:rsidRDefault="00024526" w:rsidP="00024526">
      <w:pPr>
        <w:ind w:firstLine="15"/>
      </w:pPr>
      <w:r>
        <w:t>Practicum Advis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p w14:paraId="24762DF7" w14:textId="68B3AF88" w:rsidR="00024526" w:rsidRDefault="00024526" w:rsidP="0080356C">
      <w:pPr>
        <w:ind w:firstLine="15"/>
      </w:pPr>
    </w:p>
    <w:p w14:paraId="5061E626" w14:textId="56C70F4D" w:rsidR="00024526" w:rsidRDefault="00024526" w:rsidP="0080356C">
      <w:pPr>
        <w:ind w:firstLine="15"/>
      </w:pPr>
    </w:p>
    <w:p w14:paraId="5F3C6B83" w14:textId="77777777" w:rsidR="00024526" w:rsidRDefault="00024526" w:rsidP="00024526">
      <w:pPr>
        <w:ind w:firstLine="15"/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DA2F276" w14:textId="776BB380" w:rsidR="00024526" w:rsidRDefault="00024526" w:rsidP="0080356C">
      <w:pPr>
        <w:ind w:firstLine="15"/>
      </w:pPr>
      <w:r>
        <w:t>ELMP Department Chai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sectPr w:rsidR="00024526" w:rsidSect="005C1F39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EF77CF" w14:textId="77777777" w:rsidR="00BB1060" w:rsidRDefault="00BB1060" w:rsidP="00393B58">
      <w:r>
        <w:separator/>
      </w:r>
    </w:p>
  </w:endnote>
  <w:endnote w:type="continuationSeparator" w:id="0">
    <w:p w14:paraId="580342C9" w14:textId="77777777" w:rsidR="00BB1060" w:rsidRDefault="00BB1060" w:rsidP="00393B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5C873A" w14:textId="1FBC51CF" w:rsidR="00393B58" w:rsidRDefault="00562FB2" w:rsidP="00562FB2">
    <w:pPr>
      <w:pStyle w:val="Footer"/>
    </w:pPr>
    <w:r>
      <w:t>Submit Signed form to:  Department Secretary - Ann Rodrigues</w:t>
    </w:r>
    <w:r>
      <w:t xml:space="preserve"> </w:t>
    </w:r>
    <w:r>
      <w:tab/>
    </w:r>
    <w:r w:rsidR="00393B58">
      <w:t xml:space="preserve">Rev: </w:t>
    </w:r>
    <w:r w:rsidR="005C1F39">
      <w:t>3/13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59F21D" w14:textId="77777777" w:rsidR="00BB1060" w:rsidRDefault="00BB1060" w:rsidP="00393B58">
      <w:r>
        <w:separator/>
      </w:r>
    </w:p>
  </w:footnote>
  <w:footnote w:type="continuationSeparator" w:id="0">
    <w:p w14:paraId="65A12079" w14:textId="77777777" w:rsidR="00BB1060" w:rsidRDefault="00BB1060" w:rsidP="00393B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14198F"/>
    <w:multiLevelType w:val="hybridMultilevel"/>
    <w:tmpl w:val="82186B40"/>
    <w:lvl w:ilvl="0" w:tplc="6F884F1E">
      <w:numFmt w:val="bullet"/>
      <w:lvlText w:val=""/>
      <w:lvlJc w:val="left"/>
      <w:pPr>
        <w:tabs>
          <w:tab w:val="num" w:pos="525"/>
        </w:tabs>
        <w:ind w:left="525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45"/>
        </w:tabs>
        <w:ind w:left="124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65"/>
        </w:tabs>
        <w:ind w:left="19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85"/>
        </w:tabs>
        <w:ind w:left="2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05"/>
        </w:tabs>
        <w:ind w:left="340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25"/>
        </w:tabs>
        <w:ind w:left="4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45"/>
        </w:tabs>
        <w:ind w:left="4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65"/>
        </w:tabs>
        <w:ind w:left="556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85"/>
        </w:tabs>
        <w:ind w:left="628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1MLM0NTU0NTQwtTRV0lEKTi0uzszPAykwqgUAM+ZuOSwAAAA="/>
  </w:docVars>
  <w:rsids>
    <w:rsidRoot w:val="00A74ECC"/>
    <w:rsid w:val="00024526"/>
    <w:rsid w:val="0023497F"/>
    <w:rsid w:val="002A0944"/>
    <w:rsid w:val="00393B58"/>
    <w:rsid w:val="00562FB2"/>
    <w:rsid w:val="005C1F39"/>
    <w:rsid w:val="006C3089"/>
    <w:rsid w:val="006F172E"/>
    <w:rsid w:val="007A0110"/>
    <w:rsid w:val="0080356C"/>
    <w:rsid w:val="00821946"/>
    <w:rsid w:val="00826552"/>
    <w:rsid w:val="00A211FC"/>
    <w:rsid w:val="00A74ECC"/>
    <w:rsid w:val="00B33EFD"/>
    <w:rsid w:val="00BB1060"/>
    <w:rsid w:val="00BE5381"/>
    <w:rsid w:val="00C20564"/>
    <w:rsid w:val="00CE3992"/>
    <w:rsid w:val="00F43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F21E71"/>
  <w15:docId w15:val="{FF26AC1E-C085-441B-ABFD-313BAC5FD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link w:val="HeaderChar"/>
    <w:unhideWhenUsed/>
    <w:rsid w:val="00393B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3B58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nhideWhenUsed/>
    <w:rsid w:val="00393B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93B58"/>
    <w:rPr>
      <w:sz w:val="24"/>
      <w:szCs w:val="24"/>
      <w:lang w:eastAsia="zh-CN"/>
    </w:rPr>
  </w:style>
  <w:style w:type="table" w:styleId="TableGrid">
    <w:name w:val="Table Grid"/>
    <w:basedOn w:val="TableNormal"/>
    <w:rsid w:val="005C1F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F0C5E0871D804D9C68A6B76691F712" ma:contentTypeVersion="15" ma:contentTypeDescription="Create a new document." ma:contentTypeScope="" ma:versionID="e0818826094728b42285fed62afbaa34">
  <xsd:schema xmlns:xsd="http://www.w3.org/2001/XMLSchema" xmlns:xs="http://www.w3.org/2001/XMLSchema" xmlns:p="http://schemas.microsoft.com/office/2006/metadata/properties" xmlns:ns1="http://schemas.microsoft.com/sharepoint/v3" xmlns:ns3="c18304cb-0d8e-4a4b-b05e-4e5ecc373c1f" xmlns:ns4="e405685a-3d64-457d-8336-c1bce1684367" targetNamespace="http://schemas.microsoft.com/office/2006/metadata/properties" ma:root="true" ma:fieldsID="e070a087f158e30b3582f7493c4efdb9" ns1:_="" ns3:_="" ns4:_="">
    <xsd:import namespace="http://schemas.microsoft.com/sharepoint/v3"/>
    <xsd:import namespace="c18304cb-0d8e-4a4b-b05e-4e5ecc373c1f"/>
    <xsd:import namespace="e405685a-3d64-457d-8336-c1bce168436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1:_ip_UnifiedCompliancePolicyProperties" minOccurs="0"/>
                <xsd:element ref="ns1:_ip_UnifiedCompliancePolicyUIActio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8304cb-0d8e-4a4b-b05e-4e5ecc373c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5685a-3d64-457d-8336-c1bce16843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8A40406-0280-46AE-B2AA-49EF3A6D2A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18304cb-0d8e-4a4b-b05e-4e5ecc373c1f"/>
    <ds:schemaRef ds:uri="e405685a-3d64-457d-8336-c1bce16843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59E669-D893-4823-98CE-B6CAD42D58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672D9B-F687-45F1-8EC4-C1D2F26CF685}">
  <ds:schemaRefs>
    <ds:schemaRef ds:uri="http://schemas.microsoft.com/office/2006/metadata/properties"/>
    <ds:schemaRef ds:uri="http://purl.org/dc/elements/1.1/"/>
    <ds:schemaRef ds:uri="http://schemas.microsoft.com/sharepoint/v3"/>
    <ds:schemaRef ds:uri="e405685a-3d64-457d-8336-c1bce1684367"/>
    <ds:schemaRef ds:uri="c18304cb-0d8e-4a4b-b05e-4e5ecc373c1f"/>
    <ds:schemaRef ds:uri="http://purl.org/dc/terms/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INDEPENDENT STUDY</vt:lpstr>
    </vt:vector>
  </TitlesOfParts>
  <Company>Seton Hall University</Company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INDEPENDENT STUDY</dc:title>
  <dc:creator>J Tartaglino</dc:creator>
  <cp:lastModifiedBy>Ann M Rodrigues</cp:lastModifiedBy>
  <cp:revision>2</cp:revision>
  <cp:lastPrinted>2010-06-21T14:57:00Z</cp:lastPrinted>
  <dcterms:created xsi:type="dcterms:W3CDTF">2021-02-16T21:41:00Z</dcterms:created>
  <dcterms:modified xsi:type="dcterms:W3CDTF">2021-02-16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F0C5E0871D804D9C68A6B76691F712</vt:lpwstr>
  </property>
</Properties>
</file>